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988494" w14:textId="767B4BE2" w:rsidR="00144AE9" w:rsidRDefault="00144AE9" w:rsidP="00144AE9">
      <w:pPr>
        <w:pStyle w:val="Ttulo1"/>
        <w:jc w:val="center"/>
        <w:rPr>
          <w:sz w:val="40"/>
          <w:szCs w:val="40"/>
          <w:lang w:val="pt-PT"/>
        </w:rPr>
      </w:pPr>
      <w:r w:rsidRPr="00144AE9">
        <w:rPr>
          <w:sz w:val="40"/>
          <w:szCs w:val="40"/>
          <w:lang w:val="pt-PT"/>
        </w:rPr>
        <w:t>Glossário</w:t>
      </w:r>
    </w:p>
    <w:p w14:paraId="52D51102" w14:textId="5FCAF3E5" w:rsidR="00144AE9" w:rsidRPr="00144AE9" w:rsidRDefault="00144AE9" w:rsidP="00144AE9">
      <w:pPr>
        <w:pStyle w:val="Ttulo2"/>
        <w:rPr>
          <w:lang w:val="pt-PT"/>
        </w:rPr>
      </w:pPr>
      <w:r>
        <w:rPr>
          <w:lang w:val="pt-PT"/>
        </w:rPr>
        <w:t>Agregado Máquina</w:t>
      </w:r>
    </w:p>
    <w:p w14:paraId="5B3037F8" w14:textId="77777777" w:rsidR="00144AE9" w:rsidRPr="00C51BA0" w:rsidRDefault="00144AE9" w:rsidP="00144AE9">
      <w:pPr>
        <w:pStyle w:val="PargrafodaLista"/>
        <w:numPr>
          <w:ilvl w:val="0"/>
          <w:numId w:val="1"/>
        </w:numPr>
        <w:rPr>
          <w:lang w:val="pt-PT"/>
        </w:rPr>
      </w:pPr>
      <w:r w:rsidRPr="00C51BA0">
        <w:rPr>
          <w:lang w:val="pt-PT"/>
        </w:rPr>
        <w:t>Máquina - Equipamento produtivo capaz de realizar operações com vista a produzir um produto.</w:t>
      </w:r>
    </w:p>
    <w:p w14:paraId="63E0199B" w14:textId="77777777" w:rsidR="00144AE9" w:rsidRDefault="00144AE9" w:rsidP="00144AE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Ordem na linha de produção – Número que indica a posição de uma máquina na linha de produção a que pertence.</w:t>
      </w:r>
    </w:p>
    <w:p w14:paraId="7D8DDDB1" w14:textId="77777777" w:rsidR="00345D4A" w:rsidRDefault="00144AE9" w:rsidP="00345D4A">
      <w:pPr>
        <w:pStyle w:val="PargrafodaLista"/>
        <w:rPr>
          <w:lang w:val="pt-PT"/>
        </w:rPr>
      </w:pPr>
      <w:r w:rsidRPr="00C51BA0">
        <w:rPr>
          <w:lang w:val="pt-PT"/>
        </w:rPr>
        <w:t>Ficheiro de configuração</w:t>
      </w:r>
      <w:r>
        <w:rPr>
          <w:lang w:val="pt-PT"/>
        </w:rPr>
        <w:t xml:space="preserve"> – Ficheiro com a </w:t>
      </w:r>
      <w:r w:rsidRPr="00C51BA0">
        <w:rPr>
          <w:lang w:val="pt-PT"/>
        </w:rPr>
        <w:t>configuração</w:t>
      </w:r>
      <w:r>
        <w:rPr>
          <w:lang w:val="pt-PT"/>
        </w:rPr>
        <w:t xml:space="preserve"> </w:t>
      </w:r>
      <w:r w:rsidRPr="00C51BA0">
        <w:rPr>
          <w:lang w:val="pt-PT"/>
        </w:rPr>
        <w:t xml:space="preserve">que se pretende que </w:t>
      </w:r>
      <w:r>
        <w:rPr>
          <w:lang w:val="pt-PT"/>
        </w:rPr>
        <w:t>um</w:t>
      </w:r>
      <w:r w:rsidRPr="00C51BA0">
        <w:rPr>
          <w:lang w:val="pt-PT"/>
        </w:rPr>
        <w:t>a máquina assuma</w:t>
      </w:r>
      <w:r>
        <w:rPr>
          <w:lang w:val="pt-PT"/>
        </w:rPr>
        <w:t>.</w:t>
      </w:r>
    </w:p>
    <w:p w14:paraId="1F617134" w14:textId="42D6F55B" w:rsidR="00144AE9" w:rsidRPr="00345D4A" w:rsidRDefault="00345D4A" w:rsidP="00345D4A">
      <w:pPr>
        <w:pStyle w:val="PargrafodaLista"/>
        <w:numPr>
          <w:ilvl w:val="0"/>
          <w:numId w:val="1"/>
        </w:numPr>
        <w:rPr>
          <w:lang w:val="pt-PT"/>
        </w:rPr>
      </w:pPr>
      <w:r w:rsidRPr="001E2F44">
        <w:rPr>
          <w:lang w:val="pt-PT"/>
        </w:rPr>
        <w:t>Número de série</w:t>
      </w:r>
      <w:r>
        <w:rPr>
          <w:lang w:val="pt-PT"/>
        </w:rPr>
        <w:t xml:space="preserve"> – Número único associado a uma dada máquina.</w:t>
      </w:r>
    </w:p>
    <w:p w14:paraId="41AFB3A5" w14:textId="07DB7706" w:rsidR="00144AE9" w:rsidRDefault="00144AE9" w:rsidP="00144AE9">
      <w:pPr>
        <w:rPr>
          <w:lang w:val="pt-PT"/>
        </w:rPr>
      </w:pPr>
    </w:p>
    <w:p w14:paraId="2143D26A" w14:textId="7FBAD34E" w:rsidR="00144AE9" w:rsidRPr="00144AE9" w:rsidRDefault="00144AE9" w:rsidP="00144AE9">
      <w:pPr>
        <w:pStyle w:val="Ttulo2"/>
        <w:rPr>
          <w:lang w:val="pt-PT"/>
        </w:rPr>
      </w:pPr>
      <w:r>
        <w:rPr>
          <w:lang w:val="pt-PT"/>
        </w:rPr>
        <w:t>Agregado agendamento de processamento</w:t>
      </w:r>
    </w:p>
    <w:p w14:paraId="41EBF530" w14:textId="3D494E19" w:rsidR="00144AE9" w:rsidRDefault="00144AE9" w:rsidP="00144AE9">
      <w:pPr>
        <w:pStyle w:val="PargrafodaLista"/>
        <w:numPr>
          <w:ilvl w:val="0"/>
          <w:numId w:val="1"/>
        </w:numPr>
        <w:rPr>
          <w:lang w:val="pt-PT"/>
        </w:rPr>
      </w:pPr>
      <w:r w:rsidRPr="00C76658">
        <w:rPr>
          <w:lang w:val="pt-PT"/>
        </w:rPr>
        <w:t>Agendamento de processamento</w:t>
      </w:r>
      <w:r>
        <w:rPr>
          <w:lang w:val="pt-PT"/>
        </w:rPr>
        <w:t xml:space="preserve"> – Registro que indica quando uma dada linha de produção deve processar mensagens.</w:t>
      </w:r>
    </w:p>
    <w:p w14:paraId="4045EB2D" w14:textId="58CCF253" w:rsidR="00144AE9" w:rsidRDefault="00144AE9" w:rsidP="00144AE9">
      <w:pPr>
        <w:pStyle w:val="PargrafodaLista"/>
        <w:numPr>
          <w:ilvl w:val="0"/>
          <w:numId w:val="1"/>
        </w:numPr>
        <w:rPr>
          <w:lang w:val="pt-PT"/>
        </w:rPr>
      </w:pPr>
      <w:r w:rsidRPr="00144AE9">
        <w:rPr>
          <w:lang w:val="pt-PT"/>
        </w:rPr>
        <w:t>Agendamento de Processamento InicioFim</w:t>
      </w:r>
      <w:r>
        <w:rPr>
          <w:lang w:val="pt-PT"/>
        </w:rPr>
        <w:t xml:space="preserve"> – Tipo de agendamento em que é especificada uma data início e uma data de fim</w:t>
      </w:r>
    </w:p>
    <w:p w14:paraId="370390B9" w14:textId="7B7DA086" w:rsidR="00144AE9" w:rsidRDefault="00144AE9" w:rsidP="00144AE9">
      <w:pPr>
        <w:rPr>
          <w:lang w:val="pt-PT"/>
        </w:rPr>
      </w:pPr>
    </w:p>
    <w:p w14:paraId="2E0D6AA6" w14:textId="474C025D" w:rsidR="00144AE9" w:rsidRPr="00144AE9" w:rsidRDefault="00144AE9" w:rsidP="00144AE9">
      <w:pPr>
        <w:pStyle w:val="Ttulo2"/>
        <w:rPr>
          <w:lang w:val="pt-PT"/>
        </w:rPr>
      </w:pPr>
      <w:r>
        <w:rPr>
          <w:lang w:val="pt-PT"/>
        </w:rPr>
        <w:t>Mensagem</w:t>
      </w:r>
    </w:p>
    <w:p w14:paraId="53C1413D" w14:textId="4A037636" w:rsidR="00144AE9" w:rsidRDefault="00144AE9" w:rsidP="00144AE9">
      <w:pPr>
        <w:pStyle w:val="PargrafodaLista"/>
        <w:numPr>
          <w:ilvl w:val="0"/>
          <w:numId w:val="1"/>
        </w:numPr>
        <w:rPr>
          <w:lang w:val="pt-PT"/>
        </w:rPr>
      </w:pPr>
      <w:r w:rsidRPr="00435126">
        <w:rPr>
          <w:lang w:val="pt-PT"/>
        </w:rPr>
        <w:t>Mensagem</w:t>
      </w:r>
      <w:r>
        <w:rPr>
          <w:lang w:val="pt-PT"/>
        </w:rPr>
        <w:t xml:space="preserve"> – Corresponde </w:t>
      </w:r>
      <w:r w:rsidRPr="00435126">
        <w:rPr>
          <w:lang w:val="pt-PT"/>
        </w:rPr>
        <w:t>a um conjunto de dados gerado pela</w:t>
      </w:r>
      <w:r>
        <w:rPr>
          <w:lang w:val="pt-PT"/>
        </w:rPr>
        <w:t xml:space="preserve"> </w:t>
      </w:r>
      <w:r w:rsidRPr="00435126">
        <w:rPr>
          <w:lang w:val="pt-PT"/>
        </w:rPr>
        <w:t>máquina</w:t>
      </w:r>
      <w:r>
        <w:rPr>
          <w:lang w:val="pt-PT"/>
        </w:rPr>
        <w:t xml:space="preserve"> </w:t>
      </w:r>
      <w:r w:rsidRPr="00435126">
        <w:rPr>
          <w:lang w:val="pt-PT"/>
        </w:rPr>
        <w:t>e devidamente estruturado de acordo com um determinado tipo de mensagem.</w:t>
      </w:r>
    </w:p>
    <w:p w14:paraId="01DAD9F3" w14:textId="2541F92A" w:rsidR="00144AE9" w:rsidRDefault="00144AE9" w:rsidP="00144AE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Timestamp de emissão (no contexto da mensagem) – Momento em que a mensagem foi emitida.</w:t>
      </w:r>
    </w:p>
    <w:p w14:paraId="2F1CF10B" w14:textId="4524D422" w:rsidR="00144AE9" w:rsidRPr="00AC26BB" w:rsidRDefault="00AC26BB" w:rsidP="00AC26BB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 xml:space="preserve">Mensagem de </w:t>
      </w:r>
      <w:r w:rsidR="00144AE9" w:rsidRPr="00144AE9">
        <w:rPr>
          <w:lang w:val="pt-PT"/>
        </w:rPr>
        <w:t>Inicio de Atividade</w:t>
      </w:r>
      <w:r>
        <w:rPr>
          <w:lang w:val="pt-PT"/>
        </w:rPr>
        <w:t xml:space="preserve"> - </w:t>
      </w:r>
      <w:r w:rsidRPr="00AC26BB">
        <w:rPr>
          <w:u w:val="single"/>
          <w:lang w:val="pt-PT"/>
        </w:rPr>
        <w:t>I</w:t>
      </w:r>
      <w:r w:rsidR="00144AE9" w:rsidRPr="00AC26BB">
        <w:rPr>
          <w:u w:val="single"/>
          <w:lang w:val="pt-PT"/>
        </w:rPr>
        <w:t>ndica</w:t>
      </w:r>
      <w:r w:rsidR="00144AE9" w:rsidRPr="00144AE9">
        <w:rPr>
          <w:lang w:val="pt-PT"/>
        </w:rPr>
        <w:t xml:space="preserve"> que a máquina começou a operar num novo contexto. Neste caso o</w:t>
      </w:r>
      <w:r>
        <w:rPr>
          <w:lang w:val="pt-PT"/>
        </w:rPr>
        <w:t xml:space="preserve"> </w:t>
      </w:r>
      <w:r w:rsidR="00144AE9" w:rsidRPr="00AC26BB">
        <w:rPr>
          <w:lang w:val="pt-PT"/>
        </w:rPr>
        <w:t>contexto, é sempre uma ordem de produção. A informação referente ao contexto nem sempre</w:t>
      </w:r>
      <w:r w:rsidRPr="00AC26BB">
        <w:rPr>
          <w:lang w:val="pt-PT"/>
        </w:rPr>
        <w:t xml:space="preserve"> </w:t>
      </w:r>
      <w:r w:rsidR="00144AE9" w:rsidRPr="00AC26BB">
        <w:rPr>
          <w:lang w:val="pt-PT"/>
        </w:rPr>
        <w:t>consta na mensagem enviada pela máquina em causa;</w:t>
      </w:r>
    </w:p>
    <w:p w14:paraId="3CCC8F23" w14:textId="54AC7F98" w:rsidR="00144AE9" w:rsidRPr="00AC26BB" w:rsidRDefault="00AC26BB" w:rsidP="00AC26BB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 xml:space="preserve">Mensagem de </w:t>
      </w:r>
      <w:r w:rsidR="00144AE9" w:rsidRPr="00144AE9">
        <w:rPr>
          <w:lang w:val="pt-PT"/>
        </w:rPr>
        <w:t>Fim de Atividade</w:t>
      </w:r>
      <w:r>
        <w:rPr>
          <w:lang w:val="pt-PT"/>
        </w:rPr>
        <w:t xml:space="preserve"> - I</w:t>
      </w:r>
      <w:r w:rsidR="00144AE9" w:rsidRPr="00144AE9">
        <w:rPr>
          <w:lang w:val="pt-PT"/>
        </w:rPr>
        <w:t>ndica que a máquina concluiu a sua operação no atual contexto</w:t>
      </w:r>
      <w:r>
        <w:rPr>
          <w:lang w:val="pt-PT"/>
        </w:rPr>
        <w:t xml:space="preserve">. </w:t>
      </w:r>
      <w:r w:rsidR="00144AE9" w:rsidRPr="00AC26BB">
        <w:rPr>
          <w:lang w:val="pt-PT"/>
        </w:rPr>
        <w:t>Opcionalmente, o contexto atual consta na mensagem enviada pela máquina em causa;</w:t>
      </w:r>
    </w:p>
    <w:p w14:paraId="214A7440" w14:textId="7B82552F" w:rsidR="00144AE9" w:rsidRPr="00AC26BB" w:rsidRDefault="00AC26BB" w:rsidP="00AC26BB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 xml:space="preserve">Mensagem de </w:t>
      </w:r>
      <w:r w:rsidR="00144AE9" w:rsidRPr="00144AE9">
        <w:rPr>
          <w:lang w:val="pt-PT"/>
        </w:rPr>
        <w:t>Paragem Forçada</w:t>
      </w:r>
      <w:r>
        <w:rPr>
          <w:lang w:val="pt-PT"/>
        </w:rPr>
        <w:t xml:space="preserve"> - I</w:t>
      </w:r>
      <w:r w:rsidR="00144AE9" w:rsidRPr="00144AE9">
        <w:rPr>
          <w:lang w:val="pt-PT"/>
        </w:rPr>
        <w:t>ndica que a máquina interrompeu temporariamente a sua operação. Neste</w:t>
      </w:r>
      <w:r>
        <w:rPr>
          <w:lang w:val="pt-PT"/>
        </w:rPr>
        <w:t xml:space="preserve"> </w:t>
      </w:r>
      <w:r w:rsidR="00144AE9" w:rsidRPr="00AC26BB">
        <w:rPr>
          <w:lang w:val="pt-PT"/>
        </w:rPr>
        <w:t>tipo de mensagens a máquina reporta sob a forma de um código a causa de paragem (e.g</w:t>
      </w:r>
      <w:r w:rsidRPr="00AC26BB">
        <w:rPr>
          <w:lang w:val="pt-PT"/>
        </w:rPr>
        <w:t xml:space="preserve">. </w:t>
      </w:r>
      <w:r w:rsidR="00144AE9" w:rsidRPr="00AC26BB">
        <w:rPr>
          <w:lang w:val="pt-PT"/>
        </w:rPr>
        <w:t>interrupção solicitado pelo controlador; avaria; matéria-prima insuficiente; etc...);</w:t>
      </w:r>
    </w:p>
    <w:p w14:paraId="405A8EA5" w14:textId="6392AECE" w:rsidR="00144AE9" w:rsidRPr="00144AE9" w:rsidRDefault="00AC26BB" w:rsidP="00144AE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 xml:space="preserve">Mensagem de </w:t>
      </w:r>
      <w:r w:rsidR="00144AE9" w:rsidRPr="00144AE9">
        <w:rPr>
          <w:lang w:val="pt-PT"/>
        </w:rPr>
        <w:t>Retoma de Atividade</w:t>
      </w:r>
      <w:r>
        <w:rPr>
          <w:lang w:val="pt-PT"/>
        </w:rPr>
        <w:t xml:space="preserve"> - I</w:t>
      </w:r>
      <w:r w:rsidR="00144AE9" w:rsidRPr="00144AE9">
        <w:rPr>
          <w:lang w:val="pt-PT"/>
        </w:rPr>
        <w:t>ndica que após uma paragem forçada a máquina retomou a sua operação;</w:t>
      </w:r>
    </w:p>
    <w:p w14:paraId="3F42CF3C" w14:textId="2F4F1FEA" w:rsidR="00144AE9" w:rsidRPr="00144AE9" w:rsidRDefault="00AC26BB" w:rsidP="00144AE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 xml:space="preserve">Mensagem de </w:t>
      </w:r>
      <w:r w:rsidR="00144AE9" w:rsidRPr="00144AE9">
        <w:rPr>
          <w:lang w:val="pt-PT"/>
        </w:rPr>
        <w:t>Consumo</w:t>
      </w:r>
      <w:r>
        <w:rPr>
          <w:lang w:val="pt-PT"/>
        </w:rPr>
        <w:t xml:space="preserve"> - I</w:t>
      </w:r>
      <w:r w:rsidR="00144AE9" w:rsidRPr="00144AE9">
        <w:rPr>
          <w:lang w:val="pt-PT"/>
        </w:rPr>
        <w:t>ndica que deu entrada na máquina uma determinada quantidade de matéria-prima</w:t>
      </w:r>
      <w:r w:rsidR="00144AE9">
        <w:rPr>
          <w:lang w:val="pt-PT"/>
        </w:rPr>
        <w:t xml:space="preserve"> </w:t>
      </w:r>
      <w:r w:rsidR="00144AE9" w:rsidRPr="00144AE9">
        <w:rPr>
          <w:lang w:val="pt-PT"/>
        </w:rPr>
        <w:t>cuja origem é um depósito ou a máquina imediatamente anterior a si na linha de produção. A matéria-prima e a respetiva quantidade constam sempre na mensagem. Quando a origem é um depósito, a identificação do mesmo também consta na mensagem. Caso contrário, nenhuma máquina é identificada;</w:t>
      </w:r>
    </w:p>
    <w:p w14:paraId="0BFE0030" w14:textId="04F6DDF2" w:rsidR="00144AE9" w:rsidRPr="00144AE9" w:rsidRDefault="00AC26BB" w:rsidP="00144AE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 xml:space="preserve">Mensagem de </w:t>
      </w:r>
      <w:r w:rsidR="00144AE9" w:rsidRPr="00144AE9">
        <w:rPr>
          <w:lang w:val="pt-PT"/>
        </w:rPr>
        <w:t>Produção</w:t>
      </w:r>
      <w:r>
        <w:rPr>
          <w:lang w:val="pt-PT"/>
        </w:rPr>
        <w:t xml:space="preserve"> - I</w:t>
      </w:r>
      <w:r w:rsidR="00144AE9" w:rsidRPr="00144AE9">
        <w:rPr>
          <w:lang w:val="pt-PT"/>
        </w:rPr>
        <w:t>ndica que a máquina produziu (em resultado da transformação por si aplicada) uma</w:t>
      </w:r>
      <w:r w:rsidR="00144AE9">
        <w:rPr>
          <w:lang w:val="pt-PT"/>
        </w:rPr>
        <w:t xml:space="preserve"> </w:t>
      </w:r>
      <w:r w:rsidR="00144AE9" w:rsidRPr="00144AE9">
        <w:rPr>
          <w:lang w:val="pt-PT"/>
        </w:rPr>
        <w:t>determinada quantidade de produto. O produto e a respetiva quantidade constam sempre na mensagem. Opcionalmente, pode constar informação sobre o lote;</w:t>
      </w:r>
    </w:p>
    <w:p w14:paraId="35763768" w14:textId="0DD0F6B9" w:rsidR="00144AE9" w:rsidRPr="00AC26BB" w:rsidRDefault="00AC26BB" w:rsidP="00AC26BB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lastRenderedPageBreak/>
        <w:t xml:space="preserve">Mensagem de </w:t>
      </w:r>
      <w:r w:rsidR="00144AE9" w:rsidRPr="00144AE9">
        <w:rPr>
          <w:lang w:val="pt-PT"/>
        </w:rPr>
        <w:t>Entrega de Produção</w:t>
      </w:r>
      <w:r>
        <w:rPr>
          <w:lang w:val="pt-PT"/>
        </w:rPr>
        <w:t xml:space="preserve"> - I</w:t>
      </w:r>
      <w:r w:rsidR="00144AE9" w:rsidRPr="00144AE9">
        <w:rPr>
          <w:lang w:val="pt-PT"/>
        </w:rPr>
        <w:t>ndica que a máquina entregou num depósito uma determinada quantidade</w:t>
      </w:r>
      <w:r>
        <w:rPr>
          <w:lang w:val="pt-PT"/>
        </w:rPr>
        <w:t xml:space="preserve"> </w:t>
      </w:r>
      <w:r w:rsidR="00144AE9" w:rsidRPr="00AC26BB">
        <w:rPr>
          <w:lang w:val="pt-PT"/>
        </w:rPr>
        <w:t>de produto. O produto e a respetiva quantidade bem como a identificação do depósito constam sempre na mensagem. Opcionalmente, pode constar informação sobre o lote;</w:t>
      </w:r>
    </w:p>
    <w:p w14:paraId="6F0087A9" w14:textId="34EE2097" w:rsidR="00144AE9" w:rsidRPr="00AC26BB" w:rsidRDefault="00AC26BB" w:rsidP="00AC26BB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 xml:space="preserve">Mensagem de </w:t>
      </w:r>
      <w:r w:rsidR="00144AE9" w:rsidRPr="00144AE9">
        <w:rPr>
          <w:lang w:val="pt-PT"/>
        </w:rPr>
        <w:t>Estorno</w:t>
      </w:r>
      <w:r>
        <w:rPr>
          <w:lang w:val="pt-PT"/>
        </w:rPr>
        <w:t xml:space="preserve"> -</w:t>
      </w:r>
      <w:r w:rsidR="00144AE9" w:rsidRPr="00144AE9">
        <w:rPr>
          <w:lang w:val="pt-PT"/>
        </w:rPr>
        <w:t xml:space="preserve"> </w:t>
      </w:r>
      <w:r>
        <w:rPr>
          <w:lang w:val="pt-PT"/>
        </w:rPr>
        <w:t>I</w:t>
      </w:r>
      <w:r w:rsidR="00144AE9" w:rsidRPr="00144AE9">
        <w:rPr>
          <w:lang w:val="pt-PT"/>
        </w:rPr>
        <w:t>ndica que deu saída da máquina uma determinada quantidade de matéria-prima cujo</w:t>
      </w:r>
      <w:r w:rsidR="00144AE9">
        <w:rPr>
          <w:lang w:val="pt-PT"/>
        </w:rPr>
        <w:t xml:space="preserve"> </w:t>
      </w:r>
      <w:r w:rsidR="00144AE9" w:rsidRPr="00144AE9">
        <w:rPr>
          <w:lang w:val="pt-PT"/>
        </w:rPr>
        <w:t>destino é um depósito. A matéria-prima e a respetiva quantidade bem como a identificação do</w:t>
      </w:r>
      <w:r>
        <w:rPr>
          <w:lang w:val="pt-PT"/>
        </w:rPr>
        <w:t xml:space="preserve"> </w:t>
      </w:r>
      <w:r w:rsidR="00144AE9" w:rsidRPr="00AC26BB">
        <w:rPr>
          <w:lang w:val="pt-PT"/>
        </w:rPr>
        <w:t>depósito constam sempre na mensagem. Este tipo de mensagem distingue-se de “Entrega de Produção” por ser gerada em resultado de um consumo prévio e excessivo de matéria-prima ou</w:t>
      </w:r>
      <w:r>
        <w:rPr>
          <w:lang w:val="pt-PT"/>
        </w:rPr>
        <w:t xml:space="preserve"> </w:t>
      </w:r>
      <w:r w:rsidR="00144AE9" w:rsidRPr="00AC26BB">
        <w:rPr>
          <w:lang w:val="pt-PT"/>
        </w:rPr>
        <w:t>em resultado de “desperdícios” gerados aquando da produção do produto pretendido e que são</w:t>
      </w:r>
      <w:r>
        <w:rPr>
          <w:lang w:val="pt-PT"/>
        </w:rPr>
        <w:t xml:space="preserve"> </w:t>
      </w:r>
      <w:r w:rsidR="00144AE9" w:rsidRPr="00AC26BB">
        <w:rPr>
          <w:lang w:val="pt-PT"/>
        </w:rPr>
        <w:t>posteriormente reutilizáveis.</w:t>
      </w:r>
    </w:p>
    <w:p w14:paraId="247EEB8E" w14:textId="77777777" w:rsidR="00144AE9" w:rsidRPr="00144AE9" w:rsidRDefault="00144AE9" w:rsidP="00144AE9">
      <w:pPr>
        <w:rPr>
          <w:lang w:val="pt-PT"/>
        </w:rPr>
      </w:pPr>
    </w:p>
    <w:p w14:paraId="0ED7C13B" w14:textId="179B4150" w:rsidR="00FD7649" w:rsidRPr="00FD7649" w:rsidRDefault="00FD7649" w:rsidP="00FD7649">
      <w:pPr>
        <w:pStyle w:val="Ttulo2"/>
      </w:pPr>
      <w:r>
        <w:t>Agregado Ordem de Produção</w:t>
      </w:r>
    </w:p>
    <w:p w14:paraId="061CBE64" w14:textId="77777777" w:rsidR="00FD7649" w:rsidRDefault="00FD7649" w:rsidP="00FD7649">
      <w:pPr>
        <w:pStyle w:val="PargrafodaLista"/>
        <w:numPr>
          <w:ilvl w:val="0"/>
          <w:numId w:val="1"/>
        </w:numPr>
        <w:rPr>
          <w:lang w:val="pt-PT"/>
        </w:rPr>
      </w:pPr>
      <w:r w:rsidRPr="00B52DBC">
        <w:rPr>
          <w:lang w:val="pt-PT"/>
        </w:rPr>
        <w:t>Ordem de Produção</w:t>
      </w:r>
      <w:r>
        <w:rPr>
          <w:lang w:val="pt-PT"/>
        </w:rPr>
        <w:t xml:space="preserve"> – Documento </w:t>
      </w:r>
      <w:r w:rsidRPr="00B52DBC">
        <w:rPr>
          <w:lang w:val="pt-PT"/>
        </w:rPr>
        <w:t>em que se autoriza/solicita a produção de um produto numa</w:t>
      </w:r>
      <w:r>
        <w:rPr>
          <w:lang w:val="pt-PT"/>
        </w:rPr>
        <w:t xml:space="preserve"> </w:t>
      </w:r>
      <w:r w:rsidRPr="00B52DBC">
        <w:rPr>
          <w:lang w:val="pt-PT"/>
        </w:rPr>
        <w:t>determinada quantidade (a pretendida) através de um conjunto de matérias-primas e respetivas</w:t>
      </w:r>
      <w:r>
        <w:rPr>
          <w:lang w:val="pt-PT"/>
        </w:rPr>
        <w:t xml:space="preserve"> </w:t>
      </w:r>
      <w:r w:rsidRPr="00B52DBC">
        <w:rPr>
          <w:lang w:val="pt-PT"/>
        </w:rPr>
        <w:t>quantidades (de referência).</w:t>
      </w:r>
    </w:p>
    <w:p w14:paraId="17C0C085" w14:textId="77777777" w:rsidR="00FD7649" w:rsidRPr="00D95B2A" w:rsidRDefault="00FD7649" w:rsidP="00FD7649">
      <w:pPr>
        <w:pStyle w:val="PargrafodaLista"/>
        <w:numPr>
          <w:ilvl w:val="0"/>
          <w:numId w:val="1"/>
        </w:numPr>
        <w:rPr>
          <w:lang w:val="pt-PT"/>
        </w:rPr>
      </w:pPr>
      <w:r w:rsidRPr="00D95B2A">
        <w:rPr>
          <w:lang w:val="pt-PT"/>
        </w:rPr>
        <w:t>Tempo Bruto (de execução)</w:t>
      </w:r>
      <w:r>
        <w:rPr>
          <w:lang w:val="pt-PT"/>
        </w:rPr>
        <w:t xml:space="preserve"> – Corresponde </w:t>
      </w:r>
      <w:r w:rsidRPr="00D95B2A">
        <w:rPr>
          <w:lang w:val="pt-PT"/>
        </w:rPr>
        <w:t>à diferença entre a data/hora indicada numa mensagem</w:t>
      </w:r>
      <w:r>
        <w:rPr>
          <w:lang w:val="pt-PT"/>
        </w:rPr>
        <w:t xml:space="preserve"> </w:t>
      </w:r>
      <w:r w:rsidRPr="00D95B2A">
        <w:rPr>
          <w:lang w:val="pt-PT"/>
        </w:rPr>
        <w:t>de “Fim de Atividade” (e.g. 10h13) e a data/hora indicada numa outra mensagem de “Inicio de</w:t>
      </w:r>
      <w:r>
        <w:rPr>
          <w:lang w:val="pt-PT"/>
        </w:rPr>
        <w:t xml:space="preserve"> </w:t>
      </w:r>
      <w:r w:rsidRPr="00D95B2A">
        <w:rPr>
          <w:lang w:val="pt-PT"/>
        </w:rPr>
        <w:t>Atividade” (e.g. 10h00). Neste exemplo, o tempo bruto seria de 13 minutos.</w:t>
      </w:r>
    </w:p>
    <w:p w14:paraId="58A67F03" w14:textId="63E42FA1" w:rsidR="00FD7649" w:rsidRDefault="00FD7649" w:rsidP="00FD7649">
      <w:pPr>
        <w:pStyle w:val="PargrafodaLista"/>
        <w:numPr>
          <w:ilvl w:val="0"/>
          <w:numId w:val="1"/>
        </w:numPr>
        <w:rPr>
          <w:lang w:val="pt-PT"/>
        </w:rPr>
      </w:pPr>
      <w:r w:rsidRPr="00D95B2A">
        <w:rPr>
          <w:lang w:val="pt-PT"/>
        </w:rPr>
        <w:t>Tempo Efetivo (de execução)</w:t>
      </w:r>
      <w:r>
        <w:rPr>
          <w:lang w:val="pt-PT"/>
        </w:rPr>
        <w:t xml:space="preserve"> – Corresponde </w:t>
      </w:r>
      <w:r w:rsidRPr="00D95B2A">
        <w:rPr>
          <w:lang w:val="pt-PT"/>
        </w:rPr>
        <w:t>ao tempo bruto (de execução) subtraído do somatório</w:t>
      </w:r>
      <w:r>
        <w:rPr>
          <w:lang w:val="pt-PT"/>
        </w:rPr>
        <w:t xml:space="preserve"> </w:t>
      </w:r>
      <w:r w:rsidRPr="00D95B2A">
        <w:rPr>
          <w:lang w:val="pt-PT"/>
        </w:rPr>
        <w:t>do tempo despendido em paragens. O tempo de paragem corresponde à diferença entre a</w:t>
      </w:r>
      <w:r>
        <w:rPr>
          <w:lang w:val="pt-PT"/>
        </w:rPr>
        <w:t xml:space="preserve"> </w:t>
      </w:r>
      <w:r w:rsidRPr="00D95B2A">
        <w:rPr>
          <w:lang w:val="pt-PT"/>
        </w:rPr>
        <w:t>data/hora indicada numa mensagem de “Retoma de Atividade” (e.g. 10h09) e a data/hora</w:t>
      </w:r>
      <w:r>
        <w:rPr>
          <w:lang w:val="pt-PT"/>
        </w:rPr>
        <w:t xml:space="preserve"> </w:t>
      </w:r>
      <w:r w:rsidRPr="00D95B2A">
        <w:rPr>
          <w:lang w:val="pt-PT"/>
        </w:rPr>
        <w:t>indicada numa outra mensagem de “Paragem Forçada” (e.g. 10h07). Neste exemplo, o tempo de</w:t>
      </w:r>
      <w:r>
        <w:rPr>
          <w:lang w:val="pt-PT"/>
        </w:rPr>
        <w:t xml:space="preserve"> </w:t>
      </w:r>
      <w:r w:rsidRPr="00D95B2A">
        <w:rPr>
          <w:lang w:val="pt-PT"/>
        </w:rPr>
        <w:t>paragem seria de 2 minutos. Assim, considerando um tempo bruto de 13 minutos, o tempo efetivo</w:t>
      </w:r>
      <w:r>
        <w:rPr>
          <w:lang w:val="pt-PT"/>
        </w:rPr>
        <w:t xml:space="preserve"> </w:t>
      </w:r>
      <w:r w:rsidRPr="00D95B2A">
        <w:rPr>
          <w:lang w:val="pt-PT"/>
        </w:rPr>
        <w:t>seria de 11 minutos.</w:t>
      </w:r>
    </w:p>
    <w:p w14:paraId="44042514" w14:textId="4A4BC51E" w:rsidR="00345D4A" w:rsidRDefault="00345D4A" w:rsidP="00FD7649">
      <w:pPr>
        <w:pStyle w:val="PargrafodaLista"/>
        <w:numPr>
          <w:ilvl w:val="0"/>
          <w:numId w:val="1"/>
        </w:numPr>
        <w:rPr>
          <w:lang w:val="pt-PT"/>
        </w:rPr>
      </w:pPr>
      <w:r w:rsidRPr="00345D4A">
        <w:rPr>
          <w:lang w:val="pt-PT"/>
        </w:rPr>
        <w:t>Quantidade a produzir</w:t>
      </w:r>
      <w:r>
        <w:rPr>
          <w:lang w:val="pt-PT"/>
        </w:rPr>
        <w:t xml:space="preserve"> – Quantidade que se espera que seja produzida.</w:t>
      </w:r>
    </w:p>
    <w:p w14:paraId="57D5FCC5" w14:textId="04335E0E" w:rsidR="00345D4A" w:rsidRDefault="00345D4A" w:rsidP="00FD764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Data emissão – Data em que a ordem de produção foi emitida.</w:t>
      </w:r>
    </w:p>
    <w:p w14:paraId="7B79FC02" w14:textId="325B552E" w:rsidR="00345D4A" w:rsidRDefault="00345D4A" w:rsidP="00345D4A">
      <w:pPr>
        <w:pStyle w:val="PargrafodaLista"/>
        <w:numPr>
          <w:ilvl w:val="0"/>
          <w:numId w:val="1"/>
        </w:numPr>
        <w:rPr>
          <w:lang w:val="pt-PT"/>
        </w:rPr>
      </w:pPr>
      <w:r w:rsidRPr="00345D4A">
        <w:rPr>
          <w:lang w:val="pt-PT"/>
        </w:rPr>
        <w:t>Data prevista de execução – Data em que é es</w:t>
      </w:r>
      <w:r>
        <w:rPr>
          <w:lang w:val="pt-PT"/>
        </w:rPr>
        <w:t>perado que a ordem comece a ser executada.</w:t>
      </w:r>
    </w:p>
    <w:p w14:paraId="74DF88B2" w14:textId="77777777" w:rsidR="00345D4A" w:rsidRDefault="00345D4A" w:rsidP="00345D4A">
      <w:pPr>
        <w:pStyle w:val="PargrafodaLista"/>
        <w:rPr>
          <w:lang w:val="pt-PT"/>
        </w:rPr>
      </w:pPr>
    </w:p>
    <w:p w14:paraId="424B9907" w14:textId="2BF3B197" w:rsidR="00345D4A" w:rsidRDefault="00345D4A" w:rsidP="00345D4A">
      <w:pPr>
        <w:pStyle w:val="Ttulo2"/>
        <w:rPr>
          <w:lang w:val="pt-PT"/>
        </w:rPr>
      </w:pPr>
      <w:r>
        <w:rPr>
          <w:lang w:val="pt-PT"/>
        </w:rPr>
        <w:t>Agregado Produto Final</w:t>
      </w:r>
    </w:p>
    <w:p w14:paraId="460E658E" w14:textId="315AC4F0" w:rsidR="00345D4A" w:rsidRDefault="00345D4A" w:rsidP="00345D4A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Produto final – Produto numa determinada quantidade, que foi produzido no contexto de uma ordem de produção. Esta quantidade de produto pode ou não ser armazenado num lote.</w:t>
      </w:r>
    </w:p>
    <w:p w14:paraId="0242088D" w14:textId="13740928" w:rsidR="00345D4A" w:rsidRDefault="00345D4A" w:rsidP="00345D4A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 xml:space="preserve">Quantidade </w:t>
      </w:r>
      <w:r w:rsidR="00114829">
        <w:rPr>
          <w:lang w:val="pt-PT"/>
        </w:rPr>
        <w:t>de produto – Quantidade de produto produzida.</w:t>
      </w:r>
    </w:p>
    <w:p w14:paraId="603A4B6E" w14:textId="19960245" w:rsidR="00114829" w:rsidRDefault="00114829" w:rsidP="00CD1107">
      <w:pPr>
        <w:ind w:firstLine="0"/>
        <w:rPr>
          <w:lang w:val="pt-PT"/>
        </w:rPr>
      </w:pPr>
    </w:p>
    <w:p w14:paraId="2AE1BED9" w14:textId="6568F3E4" w:rsidR="00114829" w:rsidRDefault="00CD1107" w:rsidP="00114829">
      <w:pPr>
        <w:pStyle w:val="Ttulo2"/>
        <w:rPr>
          <w:lang w:val="pt-PT"/>
        </w:rPr>
      </w:pPr>
      <w:r>
        <w:rPr>
          <w:lang w:val="pt-PT"/>
        </w:rPr>
        <w:t xml:space="preserve">Agregado </w:t>
      </w:r>
      <w:r w:rsidR="00114829">
        <w:rPr>
          <w:lang w:val="pt-PT"/>
        </w:rPr>
        <w:t>Uso de máquina</w:t>
      </w:r>
    </w:p>
    <w:p w14:paraId="4D3C0DA7" w14:textId="13E4B130" w:rsidR="00114829" w:rsidRDefault="00114829" w:rsidP="00114829">
      <w:pPr>
        <w:pStyle w:val="PargrafodaLista"/>
        <w:numPr>
          <w:ilvl w:val="0"/>
          <w:numId w:val="1"/>
        </w:numPr>
        <w:rPr>
          <w:lang w:val="pt-PT"/>
        </w:rPr>
      </w:pPr>
      <w:r w:rsidRPr="001A4924">
        <w:rPr>
          <w:lang w:val="pt-PT"/>
        </w:rPr>
        <w:t>Uso de máquina</w:t>
      </w:r>
      <w:r>
        <w:rPr>
          <w:lang w:val="pt-PT"/>
        </w:rPr>
        <w:t xml:space="preserve"> – Informação sobre o uso de uma dada máquina no decorrer do seu uso no contexto de uma ordem de produção.</w:t>
      </w:r>
    </w:p>
    <w:p w14:paraId="476E3908" w14:textId="0B86EF79" w:rsidR="00114829" w:rsidRDefault="00114829" w:rsidP="0011482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Início de execução – Quando uma máquina começou a trabalhar no contexto de uma dada ordem de produção.</w:t>
      </w:r>
    </w:p>
    <w:p w14:paraId="6DE8F1C2" w14:textId="515D8367" w:rsidR="00114829" w:rsidRDefault="00114829" w:rsidP="0011482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Início de execução – Quando uma máquina parou de trabalhar no contexto de uma dada ordem de produção.</w:t>
      </w:r>
    </w:p>
    <w:p w14:paraId="42EC538C" w14:textId="08EC6879" w:rsidR="00114829" w:rsidRDefault="00114829" w:rsidP="0011482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lastRenderedPageBreak/>
        <w:t>Pausa de execução – Quando uma máquina parou de trabalhar antes de concluir todas as tarefas estipuladas para uma dada ordem de produção.</w:t>
      </w:r>
    </w:p>
    <w:p w14:paraId="70709E2E" w14:textId="6C78BDBF" w:rsidR="00114829" w:rsidRDefault="00114829" w:rsidP="0011482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Retoma de execução – Quando uma máquina volta a trabalhar após uma pausa de execução.</w:t>
      </w:r>
    </w:p>
    <w:p w14:paraId="6F142CDD" w14:textId="78918051" w:rsidR="00CD1107" w:rsidRDefault="00CD1107" w:rsidP="00CD1107">
      <w:pPr>
        <w:rPr>
          <w:lang w:val="pt-PT"/>
        </w:rPr>
      </w:pPr>
    </w:p>
    <w:p w14:paraId="5F64D4A1" w14:textId="06A01BC5" w:rsidR="00CD1107" w:rsidRPr="00CD1107" w:rsidRDefault="00CD1107" w:rsidP="00CD1107">
      <w:pPr>
        <w:pStyle w:val="Ttulo2"/>
        <w:rPr>
          <w:lang w:val="pt-PT"/>
        </w:rPr>
      </w:pPr>
      <w:r>
        <w:rPr>
          <w:lang w:val="pt-PT"/>
        </w:rPr>
        <w:t xml:space="preserve">Agregado </w:t>
      </w:r>
      <w:r w:rsidR="00797168">
        <w:rPr>
          <w:lang w:val="pt-PT"/>
        </w:rPr>
        <w:t>D</w:t>
      </w:r>
      <w:r>
        <w:rPr>
          <w:lang w:val="pt-PT"/>
        </w:rPr>
        <w:t>epósito</w:t>
      </w:r>
    </w:p>
    <w:p w14:paraId="3A3E0E36" w14:textId="1020E13D" w:rsidR="00CD1107" w:rsidRDefault="00CD1107" w:rsidP="00CD1107">
      <w:pPr>
        <w:pStyle w:val="PargrafodaLista"/>
        <w:numPr>
          <w:ilvl w:val="0"/>
          <w:numId w:val="1"/>
        </w:numPr>
        <w:rPr>
          <w:lang w:val="pt-PT"/>
        </w:rPr>
      </w:pPr>
      <w:r w:rsidRPr="00DC4F95">
        <w:rPr>
          <w:lang w:val="pt-PT"/>
        </w:rPr>
        <w:t>Depósito</w:t>
      </w:r>
      <w:r>
        <w:rPr>
          <w:lang w:val="pt-PT"/>
        </w:rPr>
        <w:t xml:space="preserve"> – Local </w:t>
      </w:r>
      <w:r w:rsidRPr="00DC4F95">
        <w:rPr>
          <w:lang w:val="pt-PT"/>
        </w:rPr>
        <w:t>onde são armazenados os produtos e as matérias-primas. Estes</w:t>
      </w:r>
      <w:r>
        <w:rPr>
          <w:lang w:val="pt-PT"/>
        </w:rPr>
        <w:t xml:space="preserve"> </w:t>
      </w:r>
      <w:r w:rsidRPr="00DC4F95">
        <w:rPr>
          <w:lang w:val="pt-PT"/>
        </w:rPr>
        <w:t>locais são comuns a todas as linhas de produção existentes na fábrica.</w:t>
      </w:r>
    </w:p>
    <w:p w14:paraId="121EA287" w14:textId="77777777" w:rsidR="00DE3173" w:rsidRDefault="00CD1107" w:rsidP="00DE3173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Descrição – Descrição do depósito.</w:t>
      </w:r>
    </w:p>
    <w:p w14:paraId="586D9130" w14:textId="4505550D" w:rsidR="00CD1107" w:rsidRPr="00DE3173" w:rsidRDefault="00DE3173" w:rsidP="00DE3173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Código de um depósito – Código que identifica um depósito e tem no máximo 10 caracteres.</w:t>
      </w:r>
    </w:p>
    <w:p w14:paraId="669F0921" w14:textId="746CA787" w:rsidR="00114829" w:rsidRDefault="00114829" w:rsidP="00114829">
      <w:pPr>
        <w:rPr>
          <w:lang w:val="pt-PT"/>
        </w:rPr>
      </w:pPr>
    </w:p>
    <w:p w14:paraId="0763D311" w14:textId="47560438" w:rsidR="00797168" w:rsidRDefault="00797168" w:rsidP="00797168">
      <w:pPr>
        <w:pStyle w:val="Ttulo2"/>
        <w:rPr>
          <w:lang w:val="pt-PT"/>
        </w:rPr>
      </w:pPr>
      <w:r>
        <w:rPr>
          <w:lang w:val="pt-PT"/>
        </w:rPr>
        <w:t>Agregado Material</w:t>
      </w:r>
    </w:p>
    <w:p w14:paraId="49ECC643" w14:textId="4B314FDE" w:rsidR="00797168" w:rsidRDefault="00797168" w:rsidP="00797168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Material – Material não produzido na fábrica que pode ser usado na produção de produtos.</w:t>
      </w:r>
    </w:p>
    <w:p w14:paraId="3DD1DD54" w14:textId="3F5646EC" w:rsidR="00797168" w:rsidRDefault="00797168" w:rsidP="00797168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Descrição – Descrição do material</w:t>
      </w:r>
    </w:p>
    <w:p w14:paraId="378354E0" w14:textId="77777777" w:rsidR="00797168" w:rsidRDefault="00797168" w:rsidP="00DE3173">
      <w:pPr>
        <w:ind w:firstLine="0"/>
        <w:rPr>
          <w:lang w:val="pt-PT"/>
        </w:rPr>
      </w:pPr>
    </w:p>
    <w:p w14:paraId="58A75BCF" w14:textId="45B5C60A" w:rsidR="00BE39E9" w:rsidRDefault="00BE39E9" w:rsidP="00BE39E9">
      <w:pPr>
        <w:pStyle w:val="Ttulo2"/>
        <w:rPr>
          <w:lang w:val="pt-PT"/>
        </w:rPr>
      </w:pPr>
      <w:r>
        <w:rPr>
          <w:lang w:val="pt-PT"/>
        </w:rPr>
        <w:t xml:space="preserve">Agregado </w:t>
      </w:r>
      <w:r w:rsidR="00797168">
        <w:rPr>
          <w:lang w:val="pt-PT"/>
        </w:rPr>
        <w:t>F</w:t>
      </w:r>
      <w:r>
        <w:rPr>
          <w:lang w:val="pt-PT"/>
        </w:rPr>
        <w:t>uncionário</w:t>
      </w:r>
    </w:p>
    <w:p w14:paraId="665112FA" w14:textId="7978FFA8" w:rsidR="00BE39E9" w:rsidRDefault="00BE39E9" w:rsidP="00BE39E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Funcionário – Funcionário registado no sistema.</w:t>
      </w:r>
    </w:p>
    <w:p w14:paraId="4F51EA2B" w14:textId="77777777" w:rsidR="00BE39E9" w:rsidRDefault="00BE39E9" w:rsidP="00BE39E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Password – Conjunto de caracteres associado a um funcionário que permite que o mesmo comprove a sua identidade.</w:t>
      </w:r>
    </w:p>
    <w:p w14:paraId="14915C4D" w14:textId="77777777" w:rsidR="00BE39E9" w:rsidRPr="00BE39E9" w:rsidRDefault="00BE39E9" w:rsidP="00BE39E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Email – Email de um funcionário.</w:t>
      </w:r>
    </w:p>
    <w:p w14:paraId="66264C7C" w14:textId="701DE8CC" w:rsidR="00BE39E9" w:rsidRDefault="00BE39E9" w:rsidP="00BE39E9">
      <w:pPr>
        <w:rPr>
          <w:lang w:val="pt-PT"/>
        </w:rPr>
      </w:pPr>
    </w:p>
    <w:p w14:paraId="47284A6A" w14:textId="5690A07A" w:rsidR="00797168" w:rsidRPr="00797168" w:rsidRDefault="00797168" w:rsidP="00797168">
      <w:pPr>
        <w:pStyle w:val="Ttulo2"/>
        <w:rPr>
          <w:lang w:val="pt-PT"/>
        </w:rPr>
      </w:pPr>
      <w:r>
        <w:rPr>
          <w:lang w:val="pt-PT"/>
        </w:rPr>
        <w:t>Agregado Produto</w:t>
      </w:r>
    </w:p>
    <w:p w14:paraId="6FBBAB02" w14:textId="77777777" w:rsidR="00797168" w:rsidRDefault="00797168" w:rsidP="00797168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 xml:space="preserve">Produto – Item </w:t>
      </w:r>
      <w:r w:rsidRPr="00AE02C6">
        <w:rPr>
          <w:lang w:val="pt-PT"/>
        </w:rPr>
        <w:t xml:space="preserve">que a fábrica é capaz de produzir. </w:t>
      </w:r>
      <w:r>
        <w:rPr>
          <w:lang w:val="pt-PT"/>
        </w:rPr>
        <w:t>Em alguns</w:t>
      </w:r>
      <w:r w:rsidRPr="00AE02C6">
        <w:rPr>
          <w:lang w:val="pt-PT"/>
        </w:rPr>
        <w:t xml:space="preserve"> casos, um produto</w:t>
      </w:r>
      <w:r>
        <w:rPr>
          <w:lang w:val="pt-PT"/>
        </w:rPr>
        <w:t xml:space="preserve"> </w:t>
      </w:r>
      <w:r w:rsidRPr="00AE02C6">
        <w:rPr>
          <w:lang w:val="pt-PT"/>
        </w:rPr>
        <w:t>pode ser utilizado como matéria-prima para a produção de outro produto</w:t>
      </w:r>
    </w:p>
    <w:p w14:paraId="12E14617" w14:textId="7CDC00B7" w:rsidR="00797168" w:rsidRPr="00797168" w:rsidRDefault="00797168" w:rsidP="00797168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Descrição breve (no contexto de um produto) – Descrição de um produto com no máximo 30 caracteres.</w:t>
      </w:r>
    </w:p>
    <w:p w14:paraId="3583081E" w14:textId="77777777" w:rsidR="00797168" w:rsidRPr="00114829" w:rsidRDefault="00797168" w:rsidP="00114829">
      <w:pPr>
        <w:rPr>
          <w:lang w:val="pt-PT"/>
        </w:rPr>
      </w:pPr>
    </w:p>
    <w:p w14:paraId="2A0DD843" w14:textId="4C74D25C" w:rsidR="00CD1107" w:rsidRDefault="00CD1107" w:rsidP="00CD1107">
      <w:pPr>
        <w:pStyle w:val="Ttulo2"/>
        <w:rPr>
          <w:lang w:val="pt-PT"/>
        </w:rPr>
      </w:pPr>
      <w:r>
        <w:rPr>
          <w:lang w:val="pt-PT"/>
        </w:rPr>
        <w:t xml:space="preserve">Agregados com um único </w:t>
      </w:r>
      <w:r w:rsidR="00790353">
        <w:rPr>
          <w:lang w:val="pt-PT"/>
        </w:rPr>
        <w:t>conceito</w:t>
      </w:r>
      <w:r>
        <w:rPr>
          <w:lang w:val="pt-PT"/>
        </w:rPr>
        <w:t xml:space="preserve"> (apenas root) ou </w:t>
      </w:r>
      <w:r w:rsidR="00790353">
        <w:rPr>
          <w:lang w:val="pt-PT"/>
        </w:rPr>
        <w:t>conceitos partilhados por vários agregados</w:t>
      </w:r>
    </w:p>
    <w:p w14:paraId="702E5E93" w14:textId="77777777" w:rsidR="00CD1107" w:rsidRDefault="00CD1107" w:rsidP="00CD1107">
      <w:pPr>
        <w:pStyle w:val="PargrafodaLista"/>
        <w:numPr>
          <w:ilvl w:val="0"/>
          <w:numId w:val="1"/>
        </w:numPr>
        <w:rPr>
          <w:lang w:val="pt-PT"/>
        </w:rPr>
      </w:pPr>
      <w:r w:rsidRPr="00C51BA0">
        <w:rPr>
          <w:lang w:val="pt-PT"/>
        </w:rPr>
        <w:t xml:space="preserve">Linha de Produção - </w:t>
      </w:r>
      <w:r>
        <w:rPr>
          <w:lang w:val="pt-PT"/>
        </w:rPr>
        <w:t>O</w:t>
      </w:r>
      <w:r w:rsidRPr="00C51BA0">
        <w:rPr>
          <w:lang w:val="pt-PT"/>
        </w:rPr>
        <w:t>rganização sequencial de um conjunto de máquinas.</w:t>
      </w:r>
    </w:p>
    <w:p w14:paraId="3DEF1E3F" w14:textId="77777777" w:rsidR="00CD1107" w:rsidRPr="00AC26BB" w:rsidRDefault="00CD1107" w:rsidP="00CD1107">
      <w:pPr>
        <w:pStyle w:val="PargrafodaLista"/>
        <w:numPr>
          <w:ilvl w:val="0"/>
          <w:numId w:val="1"/>
        </w:numPr>
        <w:rPr>
          <w:lang w:val="pt-PT"/>
        </w:rPr>
      </w:pPr>
      <w:r w:rsidRPr="00AC26BB">
        <w:rPr>
          <w:lang w:val="pt-PT"/>
        </w:rPr>
        <w:t>Causa de paragem</w:t>
      </w:r>
      <w:r>
        <w:rPr>
          <w:lang w:val="pt-PT"/>
        </w:rPr>
        <w:t xml:space="preserve"> – Motivo por que uma paragem forçada aconteceu</w:t>
      </w:r>
    </w:p>
    <w:p w14:paraId="159BAF80" w14:textId="6F30E238" w:rsidR="00CD1107" w:rsidRPr="00CD1107" w:rsidRDefault="00CD1107" w:rsidP="00CD1107">
      <w:pPr>
        <w:pStyle w:val="PargrafodaLista"/>
        <w:numPr>
          <w:ilvl w:val="0"/>
          <w:numId w:val="1"/>
        </w:numPr>
        <w:rPr>
          <w:lang w:val="pt-PT"/>
        </w:rPr>
      </w:pPr>
      <w:r w:rsidRPr="00C51BA0">
        <w:rPr>
          <w:lang w:val="pt-PT"/>
        </w:rPr>
        <w:t>Estado de Processamento de Mensagens</w:t>
      </w:r>
      <w:r>
        <w:rPr>
          <w:lang w:val="pt-PT"/>
        </w:rPr>
        <w:t xml:space="preserve"> – Estado em que o processamento de mensagens de uma certa linha de produção se encontra: ativo/inativo.</w:t>
      </w:r>
    </w:p>
    <w:p w14:paraId="713A9F52" w14:textId="77777777" w:rsidR="00144AE9" w:rsidRDefault="00144AE9" w:rsidP="00144AE9">
      <w:pPr>
        <w:pStyle w:val="PargrafodaLista"/>
        <w:numPr>
          <w:ilvl w:val="0"/>
          <w:numId w:val="1"/>
        </w:numPr>
        <w:rPr>
          <w:lang w:val="pt-PT"/>
        </w:rPr>
      </w:pPr>
      <w:r w:rsidRPr="00B52DBC">
        <w:rPr>
          <w:lang w:val="pt-PT"/>
        </w:rPr>
        <w:t>Notificação de erro de processamento</w:t>
      </w:r>
      <w:r>
        <w:rPr>
          <w:lang w:val="pt-PT"/>
        </w:rPr>
        <w:t xml:space="preserve"> – Notificação enviada a um utilizador que informa e descreve a ocorrência de um erro no decorrer do processar de um conjunto de mensagens.</w:t>
      </w:r>
    </w:p>
    <w:p w14:paraId="70FEEE0B" w14:textId="77777777" w:rsidR="00144AE9" w:rsidRDefault="00144AE9" w:rsidP="00144AE9">
      <w:pPr>
        <w:pStyle w:val="PargrafodaLista"/>
        <w:numPr>
          <w:ilvl w:val="0"/>
          <w:numId w:val="1"/>
        </w:numPr>
        <w:rPr>
          <w:lang w:val="pt-PT"/>
        </w:rPr>
      </w:pPr>
      <w:r w:rsidRPr="00B52DBC">
        <w:rPr>
          <w:lang w:val="pt-PT"/>
        </w:rPr>
        <w:t xml:space="preserve">Tipo de erro de processamento </w:t>
      </w:r>
      <w:r>
        <w:rPr>
          <w:lang w:val="pt-PT"/>
        </w:rPr>
        <w:t>– Tipo genérico que descreve uma n</w:t>
      </w:r>
      <w:r w:rsidRPr="00B52DBC">
        <w:rPr>
          <w:lang w:val="pt-PT"/>
        </w:rPr>
        <w:t>otificação de erro de processamento</w:t>
      </w:r>
      <w:r>
        <w:rPr>
          <w:lang w:val="pt-PT"/>
        </w:rPr>
        <w:t>.</w:t>
      </w:r>
    </w:p>
    <w:p w14:paraId="3B03DCDD" w14:textId="1FF4D68E" w:rsidR="00144AE9" w:rsidRPr="00435126" w:rsidRDefault="00144AE9" w:rsidP="00FD7649">
      <w:pPr>
        <w:pStyle w:val="PargrafodaLista"/>
        <w:numPr>
          <w:ilvl w:val="0"/>
          <w:numId w:val="1"/>
        </w:numPr>
        <w:rPr>
          <w:lang w:val="pt-PT"/>
        </w:rPr>
      </w:pPr>
      <w:r w:rsidRPr="00B52DBC">
        <w:rPr>
          <w:lang w:val="pt-PT"/>
        </w:rPr>
        <w:lastRenderedPageBreak/>
        <w:t>Estado do erro de processamento</w:t>
      </w:r>
      <w:r>
        <w:rPr>
          <w:lang w:val="pt-PT"/>
        </w:rPr>
        <w:t xml:space="preserve"> – Estado de tratamento de um erro de processamento: ativa (não tratada) ou arquivada.</w:t>
      </w:r>
    </w:p>
    <w:p w14:paraId="1E3CD42B" w14:textId="77777777" w:rsidR="00144AE9" w:rsidRDefault="00144AE9" w:rsidP="00144AE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T</w:t>
      </w:r>
      <w:r w:rsidRPr="001E2F44">
        <w:rPr>
          <w:lang w:val="pt-PT"/>
        </w:rPr>
        <w:t>ipo de mensagem</w:t>
      </w:r>
      <w:r>
        <w:rPr>
          <w:lang w:val="pt-PT"/>
        </w:rPr>
        <w:t xml:space="preserve"> – Valor </w:t>
      </w:r>
      <w:r w:rsidRPr="001E2F44">
        <w:rPr>
          <w:lang w:val="pt-PT"/>
        </w:rPr>
        <w:t>que permite</w:t>
      </w:r>
      <w:r>
        <w:rPr>
          <w:lang w:val="pt-PT"/>
        </w:rPr>
        <w:t xml:space="preserve"> </w:t>
      </w:r>
      <w:r w:rsidRPr="001E2F44">
        <w:rPr>
          <w:lang w:val="pt-PT"/>
        </w:rPr>
        <w:t>determinar/classificar que género de conteúdo e estrutura consta de uma mensagem</w:t>
      </w:r>
      <w:r>
        <w:rPr>
          <w:lang w:val="pt-PT"/>
        </w:rPr>
        <w:t>.</w:t>
      </w:r>
    </w:p>
    <w:p w14:paraId="03796A00" w14:textId="57B7F8EE" w:rsidR="00345D4A" w:rsidRPr="00790353" w:rsidRDefault="00144AE9" w:rsidP="00790353">
      <w:pPr>
        <w:pStyle w:val="PargrafodaLista"/>
        <w:numPr>
          <w:ilvl w:val="0"/>
          <w:numId w:val="1"/>
        </w:numPr>
        <w:rPr>
          <w:lang w:val="pt-PT"/>
        </w:rPr>
      </w:pPr>
      <w:r w:rsidRPr="00BD75C8">
        <w:rPr>
          <w:lang w:val="pt-PT"/>
        </w:rPr>
        <w:t>Unidade de Medida</w:t>
      </w:r>
      <w:r>
        <w:rPr>
          <w:lang w:val="pt-PT"/>
        </w:rPr>
        <w:t xml:space="preserve"> – Identificador da grandeza física em que um dado valor está especificado, como (exemplos)</w:t>
      </w:r>
      <w:r w:rsidRPr="00BD75C8">
        <w:rPr>
          <w:lang w:val="pt-PT"/>
        </w:rPr>
        <w:t xml:space="preserve"> unidades</w:t>
      </w:r>
      <w:r>
        <w:rPr>
          <w:lang w:val="pt-PT"/>
        </w:rPr>
        <w:t>,</w:t>
      </w:r>
      <w:r w:rsidRPr="00BD75C8">
        <w:rPr>
          <w:lang w:val="pt-PT"/>
        </w:rPr>
        <w:t xml:space="preserve"> quilogramas</w:t>
      </w:r>
      <w:r>
        <w:rPr>
          <w:lang w:val="pt-PT"/>
        </w:rPr>
        <w:t xml:space="preserve"> e</w:t>
      </w:r>
      <w:r w:rsidRPr="00BD75C8">
        <w:rPr>
          <w:lang w:val="pt-PT"/>
        </w:rPr>
        <w:t xml:space="preserve"> metro</w:t>
      </w:r>
      <w:r>
        <w:rPr>
          <w:lang w:val="pt-PT"/>
        </w:rPr>
        <w:t>s</w:t>
      </w:r>
      <w:r w:rsidRPr="00BD75C8">
        <w:rPr>
          <w:lang w:val="pt-PT"/>
        </w:rPr>
        <w:t xml:space="preserve"> cúbico</w:t>
      </w:r>
      <w:r>
        <w:rPr>
          <w:lang w:val="pt-PT"/>
        </w:rPr>
        <w:t>s.</w:t>
      </w:r>
    </w:p>
    <w:p w14:paraId="0CA698DA" w14:textId="7068C214" w:rsidR="00790353" w:rsidRPr="00790353" w:rsidRDefault="00144AE9" w:rsidP="00790353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Estado (no contexto de uma ordem de produção) – Estado de processamento de uma ordem de produção: Pendente, em execução, em execução parada temporariamente, concluída ou suspensa.</w:t>
      </w:r>
    </w:p>
    <w:p w14:paraId="6B04CEAF" w14:textId="767F2E31" w:rsidR="00790353" w:rsidRDefault="00790353" w:rsidP="00790353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 xml:space="preserve">Função (no contexto de um utilizador) – Papel de um funcionário na interação com o sistema. Exemplos: </w:t>
      </w:r>
      <w:r w:rsidRPr="00E75205">
        <w:rPr>
          <w:lang w:val="pt-PT"/>
        </w:rPr>
        <w:t>gestor de</w:t>
      </w:r>
      <w:r>
        <w:rPr>
          <w:lang w:val="pt-PT"/>
        </w:rPr>
        <w:t xml:space="preserve"> </w:t>
      </w:r>
      <w:r w:rsidRPr="00E75205">
        <w:rPr>
          <w:lang w:val="pt-PT"/>
        </w:rPr>
        <w:t>produção, gestor de chão de fábrica</w:t>
      </w:r>
      <w:r>
        <w:rPr>
          <w:lang w:val="pt-PT"/>
        </w:rPr>
        <w:t xml:space="preserve"> e</w:t>
      </w:r>
      <w:r w:rsidRPr="00E75205">
        <w:rPr>
          <w:lang w:val="pt-PT"/>
        </w:rPr>
        <w:t xml:space="preserve"> administrador</w:t>
      </w:r>
      <w:r>
        <w:rPr>
          <w:lang w:val="pt-PT"/>
        </w:rPr>
        <w:t>.</w:t>
      </w:r>
    </w:p>
    <w:p w14:paraId="735884E4" w14:textId="03BAE070" w:rsidR="00BE39E9" w:rsidRPr="00BE39E9" w:rsidRDefault="00790353" w:rsidP="00BE39E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Responsabilidade – Responsabilidade associada a funções de funcionários.</w:t>
      </w:r>
    </w:p>
    <w:p w14:paraId="3CA6099D" w14:textId="38FFA204" w:rsidR="00144AE9" w:rsidRDefault="00144AE9" w:rsidP="001E3B0A">
      <w:pPr>
        <w:pStyle w:val="PargrafodaLista"/>
        <w:numPr>
          <w:ilvl w:val="0"/>
          <w:numId w:val="1"/>
        </w:numPr>
        <w:rPr>
          <w:lang w:val="pt-PT"/>
        </w:rPr>
      </w:pPr>
      <w:r w:rsidRPr="0081689B">
        <w:rPr>
          <w:lang w:val="pt-PT"/>
        </w:rPr>
        <w:t>Lote</w:t>
      </w:r>
      <w:r>
        <w:rPr>
          <w:lang w:val="pt-PT"/>
        </w:rPr>
        <w:t xml:space="preserve"> – Característica </w:t>
      </w:r>
      <w:r w:rsidRPr="0081689B">
        <w:rPr>
          <w:lang w:val="pt-PT"/>
        </w:rPr>
        <w:t>atribuída a um conjunto de exemplares de um produto.</w:t>
      </w:r>
    </w:p>
    <w:p w14:paraId="2C0BEEB2" w14:textId="77777777" w:rsidR="00B63E41" w:rsidRDefault="00144AE9" w:rsidP="00B63E41">
      <w:pPr>
        <w:pStyle w:val="PargrafodaLista"/>
        <w:numPr>
          <w:ilvl w:val="0"/>
          <w:numId w:val="1"/>
        </w:numPr>
        <w:rPr>
          <w:lang w:val="pt-PT"/>
        </w:rPr>
      </w:pPr>
      <w:r w:rsidRPr="00DC4F95">
        <w:rPr>
          <w:lang w:val="pt-PT"/>
        </w:rPr>
        <w:t>Matéria-Prima</w:t>
      </w:r>
      <w:r>
        <w:rPr>
          <w:lang w:val="pt-PT"/>
        </w:rPr>
        <w:t xml:space="preserve"> – Material </w:t>
      </w:r>
      <w:r w:rsidRPr="00DC4F95">
        <w:rPr>
          <w:lang w:val="pt-PT"/>
        </w:rPr>
        <w:t>ou produto usado no processo de fabrico de um ou</w:t>
      </w:r>
      <w:r>
        <w:rPr>
          <w:lang w:val="pt-PT"/>
        </w:rPr>
        <w:t xml:space="preserve"> </w:t>
      </w:r>
      <w:r w:rsidRPr="00DC4F95">
        <w:rPr>
          <w:lang w:val="pt-PT"/>
        </w:rPr>
        <w:t>mais produtos.</w:t>
      </w:r>
    </w:p>
    <w:p w14:paraId="48CB970A" w14:textId="43F481FD" w:rsidR="00144AE9" w:rsidRPr="00B63E41" w:rsidRDefault="00B63E41" w:rsidP="00B63E41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Tipo de matéria prima – Tipo de uma matéria prima: produto ou material.</w:t>
      </w:r>
    </w:p>
    <w:p w14:paraId="456E2DA7" w14:textId="77777777" w:rsidR="00144AE9" w:rsidRPr="002560B2" w:rsidRDefault="00144AE9" w:rsidP="00144AE9">
      <w:pPr>
        <w:pStyle w:val="PargrafodaLista"/>
        <w:numPr>
          <w:ilvl w:val="0"/>
          <w:numId w:val="1"/>
        </w:numPr>
        <w:rPr>
          <w:lang w:val="pt-PT"/>
        </w:rPr>
      </w:pPr>
      <w:r w:rsidRPr="002560B2">
        <w:rPr>
          <w:lang w:val="pt-PT"/>
        </w:rPr>
        <w:t>Fábrica</w:t>
      </w:r>
      <w:r>
        <w:rPr>
          <w:lang w:val="pt-PT"/>
        </w:rPr>
        <w:t xml:space="preserve"> – Local </w:t>
      </w:r>
      <w:r w:rsidRPr="002560B2">
        <w:rPr>
          <w:lang w:val="pt-PT"/>
        </w:rPr>
        <w:t>estruturado em linhas de produção com vista ao fabrico de um ou mais</w:t>
      </w:r>
      <w:r>
        <w:rPr>
          <w:lang w:val="pt-PT"/>
        </w:rPr>
        <w:t xml:space="preserve"> </w:t>
      </w:r>
      <w:r w:rsidRPr="002560B2">
        <w:rPr>
          <w:lang w:val="pt-PT"/>
        </w:rPr>
        <w:t>produtos.</w:t>
      </w:r>
      <w:r>
        <w:rPr>
          <w:lang w:val="pt-PT"/>
        </w:rPr>
        <w:t xml:space="preserve"> Apenas há uma fábrica.</w:t>
      </w:r>
    </w:p>
    <w:p w14:paraId="2EDA4366" w14:textId="77777777" w:rsidR="00144AE9" w:rsidRDefault="00144AE9" w:rsidP="00144AE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Material – Objetos que não são produtos produzidos pela fábrica, mas que são utilizados para produzir produtos.</w:t>
      </w:r>
    </w:p>
    <w:p w14:paraId="41F7401B" w14:textId="77777777" w:rsidR="001E3B0A" w:rsidRDefault="00144AE9" w:rsidP="001E3B0A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 xml:space="preserve">Categoria (no contexto de um material) – Classificação do material. Exemplos: </w:t>
      </w:r>
      <w:r w:rsidRPr="00F9010D">
        <w:rPr>
          <w:lang w:val="pt-PT"/>
        </w:rPr>
        <w:t>plástico, cortiça</w:t>
      </w:r>
      <w:r>
        <w:rPr>
          <w:lang w:val="pt-PT"/>
        </w:rPr>
        <w:t xml:space="preserve"> e</w:t>
      </w:r>
      <w:r w:rsidRPr="00F9010D">
        <w:rPr>
          <w:lang w:val="pt-PT"/>
        </w:rPr>
        <w:t xml:space="preserve"> verniz</w:t>
      </w:r>
      <w:r>
        <w:rPr>
          <w:lang w:val="pt-PT"/>
        </w:rPr>
        <w:t>.</w:t>
      </w:r>
    </w:p>
    <w:p w14:paraId="0C2543A0" w14:textId="77777777" w:rsidR="004A2F8E" w:rsidRDefault="001E3B0A" w:rsidP="004A2F8E">
      <w:pPr>
        <w:pStyle w:val="PargrafodaLista"/>
        <w:numPr>
          <w:ilvl w:val="0"/>
          <w:numId w:val="1"/>
        </w:numPr>
        <w:rPr>
          <w:lang w:val="pt-PT"/>
        </w:rPr>
      </w:pPr>
      <w:r w:rsidRPr="00DC4F95">
        <w:rPr>
          <w:lang w:val="pt-PT"/>
        </w:rPr>
        <w:t>Movimento de Stock</w:t>
      </w:r>
      <w:r>
        <w:rPr>
          <w:lang w:val="pt-PT"/>
        </w:rPr>
        <w:t xml:space="preserve"> – Informação </w:t>
      </w:r>
      <w:r w:rsidRPr="00DC4F95">
        <w:rPr>
          <w:lang w:val="pt-PT"/>
        </w:rPr>
        <w:t>que regista a saída ou entrada de uma</w:t>
      </w:r>
      <w:r>
        <w:rPr>
          <w:lang w:val="pt-PT"/>
        </w:rPr>
        <w:t xml:space="preserve"> </w:t>
      </w:r>
      <w:r w:rsidRPr="00DC4F95">
        <w:rPr>
          <w:lang w:val="pt-PT"/>
        </w:rPr>
        <w:t>determinada quantidade de matéria-prima ou produto (em conformidade com uma unidade de medida) num determinado depósito em consequência da execução de uma dada ordem de produção.</w:t>
      </w:r>
    </w:p>
    <w:p w14:paraId="09ED4784" w14:textId="5B8C0DB9" w:rsidR="00144AE9" w:rsidRPr="004A2F8E" w:rsidRDefault="009311AF" w:rsidP="004A2F8E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Quantidade</w:t>
      </w:r>
      <w:r w:rsidR="004A2F8E">
        <w:rPr>
          <w:lang w:val="pt-PT"/>
        </w:rPr>
        <w:t xml:space="preserve"> de matéria prima – </w:t>
      </w:r>
      <w:r>
        <w:rPr>
          <w:lang w:val="pt-PT"/>
        </w:rPr>
        <w:t>Quantidade de m</w:t>
      </w:r>
      <w:r w:rsidR="004A2F8E">
        <w:rPr>
          <w:lang w:val="pt-PT"/>
        </w:rPr>
        <w:t>atéria prima numa certa</w:t>
      </w:r>
      <w:r>
        <w:rPr>
          <w:lang w:val="pt-PT"/>
        </w:rPr>
        <w:t xml:space="preserve"> </w:t>
      </w:r>
      <w:r w:rsidR="004A2F8E">
        <w:rPr>
          <w:lang w:val="pt-PT"/>
        </w:rPr>
        <w:t>unidade.</w:t>
      </w:r>
    </w:p>
    <w:p w14:paraId="6CB52A14" w14:textId="746D8EC6" w:rsidR="00144AE9" w:rsidRDefault="00144AE9" w:rsidP="00797168">
      <w:pPr>
        <w:pStyle w:val="PargrafodaLista"/>
        <w:numPr>
          <w:ilvl w:val="0"/>
          <w:numId w:val="1"/>
        </w:numPr>
        <w:rPr>
          <w:lang w:val="pt-PT"/>
        </w:rPr>
      </w:pPr>
      <w:r w:rsidRPr="002560B2">
        <w:rPr>
          <w:lang w:val="pt-PT"/>
        </w:rPr>
        <w:t>Ficha de Produção</w:t>
      </w:r>
      <w:r>
        <w:rPr>
          <w:lang w:val="pt-PT"/>
        </w:rPr>
        <w:t xml:space="preserve"> – Lista </w:t>
      </w:r>
      <w:r w:rsidRPr="002560B2">
        <w:rPr>
          <w:lang w:val="pt-PT"/>
        </w:rPr>
        <w:t>de matérias-primas e respetivas quantidades usadas para</w:t>
      </w:r>
      <w:r>
        <w:rPr>
          <w:lang w:val="pt-PT"/>
        </w:rPr>
        <w:t xml:space="preserve"> </w:t>
      </w:r>
      <w:r w:rsidRPr="002560B2">
        <w:rPr>
          <w:lang w:val="pt-PT"/>
        </w:rPr>
        <w:t>produzir uma quantidade standard (e.g. 1 tonelada; 100 unidades) de um dado produto.</w:t>
      </w:r>
    </w:p>
    <w:p w14:paraId="7D1C3A32" w14:textId="77777777" w:rsidR="00144AE9" w:rsidRDefault="00144AE9" w:rsidP="00144AE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Ficheiro de importação – Ficheiro que contém informação a ser importada pelo sistema.</w:t>
      </w:r>
    </w:p>
    <w:p w14:paraId="55392C83" w14:textId="2ECFF70E" w:rsidR="00144AE9" w:rsidRDefault="00144AE9" w:rsidP="00BE39E9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Tipo de ficheiro – Tipo de ficheiro como CSV, JSON e XML.</w:t>
      </w:r>
    </w:p>
    <w:p w14:paraId="3FAA792C" w14:textId="214E4A0E" w:rsidR="00144AE9" w:rsidRDefault="00144AE9" w:rsidP="00790353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 xml:space="preserve">Estado de </w:t>
      </w:r>
      <w:r w:rsidR="00BE39E9">
        <w:rPr>
          <w:lang w:val="pt-PT"/>
        </w:rPr>
        <w:t>ativação</w:t>
      </w:r>
      <w:r>
        <w:rPr>
          <w:lang w:val="pt-PT"/>
        </w:rPr>
        <w:t xml:space="preserve"> – </w:t>
      </w:r>
      <w:r w:rsidR="00BE39E9">
        <w:rPr>
          <w:lang w:val="pt-PT"/>
        </w:rPr>
        <w:t>Indica s</w:t>
      </w:r>
      <w:r>
        <w:rPr>
          <w:lang w:val="pt-PT"/>
        </w:rPr>
        <w:t xml:space="preserve">e um </w:t>
      </w:r>
      <w:r w:rsidR="00BE39E9">
        <w:rPr>
          <w:lang w:val="pt-PT"/>
        </w:rPr>
        <w:t>funcionário tem permissão para exercer as suas responsabilidades.</w:t>
      </w:r>
    </w:p>
    <w:p w14:paraId="2E534B70" w14:textId="6F26515A" w:rsidR="00A54C18" w:rsidRDefault="00144AE9" w:rsidP="00B63E41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 xml:space="preserve">Motivo de desativação (no contexto de um utilizador) – Motivo pelo qual um utilizador foi </w:t>
      </w:r>
      <w:r w:rsidR="00A46889">
        <w:rPr>
          <w:lang w:val="pt-PT"/>
        </w:rPr>
        <w:t>proibido de exercer as suas funções</w:t>
      </w:r>
      <w:r>
        <w:rPr>
          <w:lang w:val="pt-PT"/>
        </w:rPr>
        <w:t>.</w:t>
      </w:r>
    </w:p>
    <w:p w14:paraId="7133F5F1" w14:textId="3609817B" w:rsidR="00A54C18" w:rsidRPr="00A54C18" w:rsidRDefault="00A54C18" w:rsidP="00A54C18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Catálogo de Produtos – Lista de produtos que podem/foram ser produzidos.</w:t>
      </w:r>
    </w:p>
    <w:p w14:paraId="29601075" w14:textId="2FAA49E0" w:rsidR="00FA6166" w:rsidRDefault="00A54C18" w:rsidP="00FA6166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Catálogo de Materia</w:t>
      </w:r>
      <w:r w:rsidR="008B7A7C">
        <w:rPr>
          <w:lang w:val="pt-PT"/>
        </w:rPr>
        <w:t>i</w:t>
      </w:r>
      <w:r>
        <w:rPr>
          <w:lang w:val="pt-PT"/>
        </w:rPr>
        <w:t xml:space="preserve">s – Lista de </w:t>
      </w:r>
      <w:r w:rsidR="00AC1F76">
        <w:rPr>
          <w:lang w:val="pt-PT"/>
        </w:rPr>
        <w:t>materiais</w:t>
      </w:r>
      <w:r>
        <w:rPr>
          <w:lang w:val="pt-PT"/>
        </w:rPr>
        <w:t xml:space="preserve"> que podem/foram ser utilizados.</w:t>
      </w:r>
    </w:p>
    <w:p w14:paraId="018DF668" w14:textId="66D31730" w:rsidR="00FA6166" w:rsidRPr="00FA6166" w:rsidRDefault="002F4B0B" w:rsidP="00FA6166">
      <w:pPr>
        <w:pStyle w:val="PargrafodaLista"/>
        <w:numPr>
          <w:ilvl w:val="0"/>
          <w:numId w:val="1"/>
        </w:numPr>
        <w:rPr>
          <w:lang w:val="pt-PT"/>
        </w:rPr>
      </w:pPr>
      <w:r>
        <w:rPr>
          <w:lang w:val="pt-PT"/>
        </w:rPr>
        <w:t>Desvio de uso de matéria prima – Desvio na quantidade de matéria prima utilizada</w:t>
      </w:r>
      <w:r w:rsidR="00B91932">
        <w:rPr>
          <w:lang w:val="pt-PT"/>
        </w:rPr>
        <w:t>, em relação a uma quantidade estipulada</w:t>
      </w:r>
      <w:r>
        <w:rPr>
          <w:lang w:val="pt-PT"/>
        </w:rPr>
        <w:t>.</w:t>
      </w:r>
    </w:p>
    <w:sectPr w:rsidR="00FA6166" w:rsidRPr="00FA616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FB13B2"/>
    <w:multiLevelType w:val="hybridMultilevel"/>
    <w:tmpl w:val="71E850C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3sDQ3MzWzsDC3NDVQ0lEKTi0uzszPAykwrgUAREZHdCwAAAA="/>
  </w:docVars>
  <w:rsids>
    <w:rsidRoot w:val="00F41B30"/>
    <w:rsid w:val="00114829"/>
    <w:rsid w:val="00144AE9"/>
    <w:rsid w:val="001E3B0A"/>
    <w:rsid w:val="002F4B0B"/>
    <w:rsid w:val="00345D4A"/>
    <w:rsid w:val="004A2F8E"/>
    <w:rsid w:val="0053030E"/>
    <w:rsid w:val="0069202E"/>
    <w:rsid w:val="00790353"/>
    <w:rsid w:val="00797168"/>
    <w:rsid w:val="008B7A7C"/>
    <w:rsid w:val="009311AF"/>
    <w:rsid w:val="00A46889"/>
    <w:rsid w:val="00A54C18"/>
    <w:rsid w:val="00AC1F76"/>
    <w:rsid w:val="00AC26BB"/>
    <w:rsid w:val="00B63E41"/>
    <w:rsid w:val="00B91932"/>
    <w:rsid w:val="00BE39E9"/>
    <w:rsid w:val="00C044E9"/>
    <w:rsid w:val="00CB4E3C"/>
    <w:rsid w:val="00CD1107"/>
    <w:rsid w:val="00DE3173"/>
    <w:rsid w:val="00F41B30"/>
    <w:rsid w:val="00FA6166"/>
    <w:rsid w:val="00FD7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AEBC52"/>
  <w15:chartTrackingRefBased/>
  <w15:docId w15:val="{01426499-9914-42B9-9418-4E4A717CE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30E"/>
    <w:pPr>
      <w:ind w:firstLine="709"/>
    </w:pPr>
    <w:rPr>
      <w:lang w:val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144A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144A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144AE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PargrafodaLista">
    <w:name w:val="List Paragraph"/>
    <w:basedOn w:val="Normal"/>
    <w:uiPriority w:val="34"/>
    <w:qFormat/>
    <w:rsid w:val="00144AE9"/>
    <w:pPr>
      <w:ind w:left="720" w:firstLine="0"/>
      <w:contextualSpacing/>
    </w:pPr>
  </w:style>
  <w:style w:type="character" w:customStyle="1" w:styleId="Ttulo2Carter">
    <w:name w:val="Título 2 Caráter"/>
    <w:basedOn w:val="Tipodeletrapredefinidodopargrafo"/>
    <w:link w:val="Ttulo2"/>
    <w:uiPriority w:val="9"/>
    <w:rsid w:val="00144AE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4</Pages>
  <Words>1433</Words>
  <Characters>7743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Silva (1180842)</dc:creator>
  <cp:keywords/>
  <dc:description/>
  <cp:lastModifiedBy>Arthur Silva (1180842)</cp:lastModifiedBy>
  <cp:revision>16</cp:revision>
  <dcterms:created xsi:type="dcterms:W3CDTF">2020-04-19T17:09:00Z</dcterms:created>
  <dcterms:modified xsi:type="dcterms:W3CDTF">2020-04-19T21:12:00Z</dcterms:modified>
</cp:coreProperties>
</file>